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4EE0A" w14:textId="20E9D414" w:rsidR="00B5139D" w:rsidRPr="00A972B1" w:rsidRDefault="00B5139D">
      <w:pPr>
        <w:pStyle w:val="BodyText"/>
        <w:rPr>
          <w:rFonts w:ascii="Roboto" w:hAnsi="Roboto"/>
        </w:rPr>
      </w:pPr>
    </w:p>
    <w:p w14:paraId="4579D5C3" w14:textId="0E40CC6D" w:rsidR="008A15A9" w:rsidRPr="00A972B1" w:rsidRDefault="008A15A9">
      <w:pPr>
        <w:pStyle w:val="BodyText"/>
        <w:rPr>
          <w:rFonts w:ascii="Roboto" w:hAnsi="Roboto"/>
        </w:rPr>
      </w:pPr>
    </w:p>
    <w:p w14:paraId="66EF363B" w14:textId="77777777" w:rsidR="008A15A9" w:rsidRPr="00A972B1" w:rsidRDefault="008A15A9">
      <w:pPr>
        <w:pStyle w:val="BodyText"/>
        <w:rPr>
          <w:rFonts w:ascii="Roboto" w:hAnsi="Roboto"/>
        </w:rPr>
      </w:pPr>
    </w:p>
    <w:p w14:paraId="06CCE185" w14:textId="55FE008D" w:rsidR="000F2764" w:rsidRPr="00A972B1" w:rsidRDefault="000F2764" w:rsidP="000F2764">
      <w:pPr>
        <w:pStyle w:val="NoSpacing"/>
        <w:rPr>
          <w:rFonts w:ascii="Roboto" w:hAnsi="Roboto"/>
          <w:b/>
          <w:sz w:val="28"/>
          <w:szCs w:val="28"/>
        </w:rPr>
      </w:pPr>
      <w:r w:rsidRPr="00A972B1">
        <w:rPr>
          <w:rFonts w:ascii="Roboto" w:hAnsi="Roboto"/>
          <w:b/>
          <w:sz w:val="28"/>
          <w:szCs w:val="28"/>
          <w:highlight w:val="yellow"/>
        </w:rPr>
        <w:t>Your Name</w:t>
      </w:r>
      <w:r w:rsidRPr="00A972B1">
        <w:rPr>
          <w:rFonts w:ascii="Roboto" w:hAnsi="Roboto"/>
          <w:b/>
          <w:sz w:val="28"/>
          <w:szCs w:val="28"/>
        </w:rPr>
        <w:t xml:space="preserve"> </w:t>
      </w:r>
      <w:r w:rsidR="000F53ED">
        <w:rPr>
          <w:rFonts w:ascii="Roboto" w:hAnsi="Roboto"/>
          <w:b/>
          <w:sz w:val="28"/>
          <w:szCs w:val="28"/>
        </w:rPr>
        <w:t>Receives NAIFA Quality Award for Exceptional Performance as a Financial Professional</w:t>
      </w:r>
    </w:p>
    <w:p w14:paraId="7CF45B6B" w14:textId="77777777" w:rsidR="000F2764" w:rsidRPr="00A972B1" w:rsidRDefault="000F2764" w:rsidP="000F2764">
      <w:pPr>
        <w:pStyle w:val="NoSpacing"/>
        <w:rPr>
          <w:rFonts w:ascii="Roboto" w:hAnsi="Roboto"/>
        </w:rPr>
      </w:pPr>
    </w:p>
    <w:p w14:paraId="4564093D" w14:textId="0E055783" w:rsidR="000F2764" w:rsidRPr="00A972B1" w:rsidRDefault="000F2764" w:rsidP="000F2764">
      <w:pPr>
        <w:pStyle w:val="NoSpacing"/>
        <w:rPr>
          <w:rFonts w:ascii="Roboto" w:hAnsi="Roboto"/>
        </w:rPr>
      </w:pPr>
      <w:r w:rsidRPr="00A972B1">
        <w:rPr>
          <w:rFonts w:ascii="Roboto" w:hAnsi="Roboto"/>
          <w:i/>
          <w:iCs/>
          <w:highlight w:val="yellow"/>
        </w:rPr>
        <w:t>He or She</w:t>
      </w:r>
      <w:r w:rsidRPr="00A972B1">
        <w:rPr>
          <w:rFonts w:ascii="Roboto" w:hAnsi="Roboto"/>
          <w:i/>
          <w:iCs/>
        </w:rPr>
        <w:t xml:space="preserve"> is a member of </w:t>
      </w:r>
      <w:r w:rsidR="004F7693">
        <w:rPr>
          <w:rFonts w:ascii="Roboto" w:hAnsi="Roboto"/>
          <w:i/>
          <w:iCs/>
        </w:rPr>
        <w:t xml:space="preserve">the leading association for insurance and financial advisors in the United States </w:t>
      </w:r>
      <w:r w:rsidR="00BB2420">
        <w:rPr>
          <w:rFonts w:ascii="Roboto" w:hAnsi="Roboto"/>
          <w:i/>
          <w:iCs/>
        </w:rPr>
        <w:t xml:space="preserve">and has met NAIFA’s standards for </w:t>
      </w:r>
      <w:r w:rsidR="006B1909">
        <w:rPr>
          <w:rFonts w:ascii="Roboto" w:hAnsi="Roboto"/>
          <w:i/>
          <w:iCs/>
        </w:rPr>
        <w:t>professional success and quality client service.</w:t>
      </w:r>
      <w:r w:rsidRPr="00A972B1">
        <w:rPr>
          <w:rFonts w:ascii="Roboto" w:hAnsi="Roboto"/>
        </w:rPr>
        <w:t xml:space="preserve"> </w:t>
      </w:r>
    </w:p>
    <w:p w14:paraId="29C33C42" w14:textId="77777777" w:rsidR="000F2764" w:rsidRPr="00A972B1" w:rsidRDefault="000F2764" w:rsidP="000F2764">
      <w:pPr>
        <w:pStyle w:val="NoSpacing"/>
        <w:rPr>
          <w:rFonts w:ascii="Roboto" w:hAnsi="Roboto"/>
        </w:rPr>
      </w:pPr>
    </w:p>
    <w:p w14:paraId="41EB7450" w14:textId="77777777" w:rsidR="000F2764" w:rsidRPr="00A972B1" w:rsidRDefault="000F2764" w:rsidP="000F2764">
      <w:pPr>
        <w:pStyle w:val="NoSpacing"/>
        <w:rPr>
          <w:rFonts w:ascii="Roboto" w:hAnsi="Roboto"/>
        </w:rPr>
      </w:pPr>
      <w:r w:rsidRPr="00A972B1">
        <w:rPr>
          <w:rFonts w:ascii="Roboto" w:hAnsi="Roboto"/>
        </w:rPr>
        <w:t xml:space="preserve">CONTACT: </w:t>
      </w:r>
      <w:r w:rsidRPr="00A972B1">
        <w:rPr>
          <w:rFonts w:ascii="Roboto" w:hAnsi="Roboto"/>
        </w:rPr>
        <w:tab/>
        <w:t>[</w:t>
      </w:r>
      <w:r w:rsidRPr="00A972B1">
        <w:rPr>
          <w:rFonts w:ascii="Roboto" w:hAnsi="Roboto"/>
          <w:highlight w:val="yellow"/>
        </w:rPr>
        <w:t>Your name and contact information</w:t>
      </w:r>
      <w:r w:rsidRPr="00A972B1">
        <w:rPr>
          <w:rFonts w:ascii="Roboto" w:hAnsi="Roboto"/>
        </w:rPr>
        <w:t>]</w:t>
      </w:r>
    </w:p>
    <w:p w14:paraId="00D9EDB8" w14:textId="77777777" w:rsidR="000F2764" w:rsidRPr="00A972B1" w:rsidRDefault="000F2764" w:rsidP="000F2764">
      <w:pPr>
        <w:pStyle w:val="NoSpacing"/>
        <w:rPr>
          <w:rFonts w:ascii="Roboto" w:hAnsi="Roboto"/>
        </w:rPr>
      </w:pPr>
    </w:p>
    <w:p w14:paraId="4381585A" w14:textId="77777777" w:rsidR="000F2764" w:rsidRPr="00A972B1" w:rsidRDefault="000F2764" w:rsidP="000F2764">
      <w:pPr>
        <w:pStyle w:val="NoSpacing"/>
        <w:rPr>
          <w:rFonts w:ascii="Roboto" w:hAnsi="Roboto"/>
          <w:b/>
          <w:sz w:val="28"/>
          <w:szCs w:val="28"/>
        </w:rPr>
      </w:pPr>
    </w:p>
    <w:p w14:paraId="54274A7D" w14:textId="463ACEB3" w:rsidR="000F2764" w:rsidRPr="00A972B1" w:rsidRDefault="000F2764" w:rsidP="000F2764">
      <w:pPr>
        <w:pStyle w:val="NoSpacing"/>
        <w:rPr>
          <w:rFonts w:ascii="Roboto" w:hAnsi="Roboto" w:cs="Arial"/>
          <w:color w:val="000000"/>
        </w:rPr>
      </w:pPr>
      <w:r w:rsidRPr="00A972B1">
        <w:rPr>
          <w:rFonts w:ascii="Roboto" w:hAnsi="Roboto" w:cs="Arial"/>
          <w:highlight w:val="yellow"/>
        </w:rPr>
        <w:t>City, ST (</w:t>
      </w:r>
      <w:proofErr w:type="gramStart"/>
      <w:r w:rsidRPr="00A972B1">
        <w:rPr>
          <w:rFonts w:ascii="Roboto" w:hAnsi="Roboto" w:cs="Arial"/>
          <w:highlight w:val="yellow"/>
        </w:rPr>
        <w:t xml:space="preserve">Date) </w:t>
      </w:r>
      <w:r w:rsidRPr="00A972B1">
        <w:rPr>
          <w:rFonts w:ascii="Roboto" w:hAnsi="Roboto" w:cs="Arial"/>
        </w:rPr>
        <w:t xml:space="preserve"> ―</w:t>
      </w:r>
      <w:proofErr w:type="gramEnd"/>
      <w:r w:rsidRPr="00A972B1">
        <w:rPr>
          <w:rFonts w:ascii="Roboto" w:hAnsi="Roboto" w:cs="Arial"/>
        </w:rPr>
        <w:t xml:space="preserve"> </w:t>
      </w:r>
      <w:r w:rsidRPr="00A972B1">
        <w:rPr>
          <w:rFonts w:ascii="Roboto" w:hAnsi="Roboto" w:cs="Arial"/>
          <w:highlight w:val="yellow"/>
        </w:rPr>
        <w:t>Your Name, Title and Company Affiliation</w:t>
      </w:r>
      <w:r w:rsidRPr="00A972B1">
        <w:rPr>
          <w:rFonts w:ascii="Roboto" w:hAnsi="Roboto" w:cs="Arial"/>
        </w:rPr>
        <w:t xml:space="preserve"> </w:t>
      </w:r>
      <w:r w:rsidR="004D2487">
        <w:rPr>
          <w:rFonts w:ascii="Roboto" w:hAnsi="Roboto" w:cs="Arial"/>
        </w:rPr>
        <w:t xml:space="preserve">has earned a </w:t>
      </w:r>
      <w:r w:rsidR="00561374" w:rsidRPr="00561374">
        <w:rPr>
          <w:rFonts w:ascii="Roboto" w:hAnsi="Roboto" w:cs="Arial"/>
          <w:highlight w:val="yellow"/>
        </w:rPr>
        <w:t>Year</w:t>
      </w:r>
      <w:r w:rsidR="004D2487">
        <w:rPr>
          <w:rFonts w:ascii="Roboto" w:hAnsi="Roboto" w:cs="Arial"/>
        </w:rPr>
        <w:t xml:space="preserve"> NAIFA Quality </w:t>
      </w:r>
      <w:r w:rsidR="00561374">
        <w:rPr>
          <w:rFonts w:ascii="Roboto" w:hAnsi="Roboto" w:cs="Arial"/>
        </w:rPr>
        <w:t>Award presented</w:t>
      </w:r>
      <w:r w:rsidRPr="00A972B1">
        <w:rPr>
          <w:rFonts w:ascii="Roboto" w:hAnsi="Roboto" w:cs="Arial"/>
          <w:color w:val="000000"/>
        </w:rPr>
        <w:t xml:space="preserve"> by the National Association of Insurance and Financial Advisors (NAIFA)</w:t>
      </w:r>
      <w:r w:rsidR="00561374">
        <w:rPr>
          <w:rFonts w:ascii="Roboto" w:hAnsi="Roboto" w:cs="Arial"/>
          <w:color w:val="000000"/>
        </w:rPr>
        <w:t xml:space="preserve"> to association members </w:t>
      </w:r>
      <w:r w:rsidR="0000709B">
        <w:rPr>
          <w:rFonts w:ascii="Roboto" w:hAnsi="Roboto" w:cs="Arial"/>
          <w:color w:val="000000"/>
        </w:rPr>
        <w:t xml:space="preserve">who demonstrate </w:t>
      </w:r>
      <w:r w:rsidR="0000709B" w:rsidRPr="0000709B">
        <w:rPr>
          <w:rFonts w:ascii="Roboto" w:hAnsi="Roboto" w:cs="Arial"/>
          <w:color w:val="000000"/>
        </w:rPr>
        <w:t>professional success, quality client service, and strict adherence to NAIFA’s Code of Ethics, including the requirement that NAIFA members always serve the best interests of their clients.</w:t>
      </w:r>
      <w:r w:rsidRPr="00A972B1">
        <w:rPr>
          <w:rFonts w:ascii="Roboto" w:hAnsi="Roboto" w:cs="Arial"/>
          <w:color w:val="000000"/>
        </w:rPr>
        <w:t xml:space="preserve"> </w:t>
      </w:r>
    </w:p>
    <w:p w14:paraId="026181E5" w14:textId="77777777" w:rsidR="000F2764" w:rsidRPr="00A972B1" w:rsidRDefault="000F2764" w:rsidP="000F2764">
      <w:pPr>
        <w:pStyle w:val="NoSpacing"/>
        <w:rPr>
          <w:rFonts w:ascii="Roboto" w:hAnsi="Roboto" w:cs="Arial"/>
          <w:color w:val="000000"/>
        </w:rPr>
      </w:pPr>
    </w:p>
    <w:p w14:paraId="255323A6" w14:textId="5BCF7E41" w:rsidR="000F2764" w:rsidRPr="00A972B1" w:rsidRDefault="000F2764" w:rsidP="000F2764">
      <w:pPr>
        <w:rPr>
          <w:rFonts w:ascii="Roboto" w:hAnsi="Roboto"/>
          <w:color w:val="000000"/>
        </w:rPr>
      </w:pPr>
      <w:r w:rsidRPr="00A972B1">
        <w:rPr>
          <w:rFonts w:ascii="Roboto" w:hAnsi="Roboto"/>
          <w:color w:val="000000"/>
          <w:highlight w:val="yellow"/>
        </w:rPr>
        <w:t>Your last name</w:t>
      </w:r>
      <w:r w:rsidRPr="00A972B1">
        <w:rPr>
          <w:rFonts w:ascii="Roboto" w:hAnsi="Roboto"/>
          <w:color w:val="000000"/>
        </w:rPr>
        <w:t xml:space="preserve"> has been a loyal NAIFA member since </w:t>
      </w:r>
      <w:r w:rsidRPr="00A972B1">
        <w:rPr>
          <w:rFonts w:ascii="Roboto" w:hAnsi="Roboto"/>
          <w:color w:val="000000"/>
          <w:highlight w:val="yellow"/>
        </w:rPr>
        <w:t>year</w:t>
      </w:r>
      <w:r w:rsidR="008E0AE4">
        <w:rPr>
          <w:rFonts w:ascii="Roboto" w:hAnsi="Roboto"/>
          <w:color w:val="000000"/>
        </w:rPr>
        <w:t xml:space="preserve">, and this is the </w:t>
      </w:r>
      <w:r w:rsidR="008E0AE4" w:rsidRPr="008E0AE4">
        <w:rPr>
          <w:rFonts w:ascii="Roboto" w:hAnsi="Roboto"/>
          <w:color w:val="000000"/>
          <w:highlight w:val="yellow"/>
        </w:rPr>
        <w:t>number</w:t>
      </w:r>
      <w:r w:rsidR="008E0AE4">
        <w:rPr>
          <w:rFonts w:ascii="Roboto" w:hAnsi="Roboto"/>
          <w:color w:val="000000"/>
        </w:rPr>
        <w:t xml:space="preserve"> year </w:t>
      </w:r>
      <w:r w:rsidR="008E0AE4" w:rsidRPr="008E0AE4">
        <w:rPr>
          <w:rFonts w:ascii="Roboto" w:hAnsi="Roboto"/>
          <w:color w:val="000000"/>
          <w:highlight w:val="yellow"/>
        </w:rPr>
        <w:t>he/she</w:t>
      </w:r>
      <w:r w:rsidR="008E0AE4">
        <w:rPr>
          <w:rFonts w:ascii="Roboto" w:hAnsi="Roboto"/>
          <w:color w:val="000000"/>
        </w:rPr>
        <w:t xml:space="preserve"> has been honored with the award.</w:t>
      </w:r>
    </w:p>
    <w:p w14:paraId="5FF97F08" w14:textId="77777777" w:rsidR="000F2764" w:rsidRPr="00A972B1" w:rsidRDefault="000F2764" w:rsidP="000F2764">
      <w:pPr>
        <w:rPr>
          <w:rFonts w:ascii="Roboto" w:hAnsi="Roboto"/>
          <w:color w:val="000000"/>
        </w:rPr>
      </w:pPr>
    </w:p>
    <w:p w14:paraId="5589D697" w14:textId="2041279A" w:rsidR="00285E04" w:rsidRDefault="00285E04" w:rsidP="00285E04">
      <w:r>
        <w:t>“The NAIFA Quality Awards recognize the best of NAIFA’s members,</w:t>
      </w:r>
      <w:r w:rsidR="00195B79">
        <w:t xml:space="preserve"> and I congratulate </w:t>
      </w:r>
      <w:r w:rsidR="00195B79" w:rsidRPr="00195B79">
        <w:rPr>
          <w:highlight w:val="yellow"/>
        </w:rPr>
        <w:t>Your Name</w:t>
      </w:r>
      <w:r w:rsidR="00195B79">
        <w:t xml:space="preserve"> for earning this distinction</w:t>
      </w:r>
      <w:r>
        <w:t xml:space="preserve">” said NAIFA President </w:t>
      </w:r>
      <w:r w:rsidR="00195B79">
        <w:t>Lawrence Holzberg, LUTCF, LACP</w:t>
      </w:r>
      <w:r>
        <w:t xml:space="preserve">. “Consumers can look for the NQA, as well as other top certifications and designations like NAIFA’s LACP and LUTCF, to be certain they are working with an experienced and accomplished financial professional with the highest ethical standards.” </w:t>
      </w:r>
    </w:p>
    <w:p w14:paraId="23FA3733" w14:textId="77777777" w:rsidR="00285E04" w:rsidRDefault="00285E04" w:rsidP="00285E04"/>
    <w:p w14:paraId="512458EC" w14:textId="77777777" w:rsidR="00285E04" w:rsidRDefault="00285E04" w:rsidP="00285E04">
      <w:r>
        <w:t xml:space="preserve">NAIFA members specializing in Life &amp; Annuities, Financial Advising &amp; Investments, Health &amp; Employee Benefits, Multiline </w:t>
      </w:r>
      <w:proofErr w:type="gramStart"/>
      <w:r>
        <w:t>Sales</w:t>
      </w:r>
      <w:proofErr w:type="gramEnd"/>
      <w:r>
        <w:t xml:space="preserve"> or any combination of these specialties may apply for the NQA.</w:t>
      </w:r>
      <w:r w:rsidRPr="008A548C">
        <w:t xml:space="preserve"> </w:t>
      </w:r>
    </w:p>
    <w:p w14:paraId="7A7434D1" w14:textId="77777777" w:rsidR="00285E04" w:rsidRDefault="00285E04" w:rsidP="00285E04"/>
    <w:p w14:paraId="571B2305" w14:textId="77777777" w:rsidR="00285E04" w:rsidRDefault="00285E04" w:rsidP="00285E04">
      <w:r>
        <w:t>The NQA provides advisors at any career stage the opportunity to demonstrate a commitment to excellence. This includes:</w:t>
      </w:r>
    </w:p>
    <w:p w14:paraId="471B62A3" w14:textId="77777777" w:rsidR="00285E04" w:rsidRDefault="00285E04" w:rsidP="00285E04"/>
    <w:p w14:paraId="00A3EFAB" w14:textId="77777777" w:rsidR="00285E04" w:rsidRDefault="00285E04" w:rsidP="00285E04">
      <w:pPr>
        <w:pStyle w:val="ListParagraph"/>
        <w:widowControl/>
        <w:numPr>
          <w:ilvl w:val="0"/>
          <w:numId w:val="1"/>
        </w:numPr>
        <w:autoSpaceDE/>
        <w:autoSpaceDN/>
        <w:spacing w:line="259" w:lineRule="auto"/>
        <w:contextualSpacing/>
      </w:pPr>
      <w:r>
        <w:t>Professionalism through education and earned designations and high-quality service to clients</w:t>
      </w:r>
    </w:p>
    <w:p w14:paraId="2C2E2E8A" w14:textId="77777777" w:rsidR="00285E04" w:rsidRDefault="00285E04" w:rsidP="00285E04">
      <w:pPr>
        <w:pStyle w:val="ListParagraph"/>
        <w:widowControl/>
        <w:numPr>
          <w:ilvl w:val="0"/>
          <w:numId w:val="1"/>
        </w:numPr>
        <w:autoSpaceDE/>
        <w:autoSpaceDN/>
        <w:spacing w:line="259" w:lineRule="auto"/>
        <w:contextualSpacing/>
      </w:pPr>
      <w:r>
        <w:t>Production measured by performance metrics customized for each practice specialty</w:t>
      </w:r>
    </w:p>
    <w:p w14:paraId="02BC3F8D" w14:textId="77777777" w:rsidR="00285E04" w:rsidRDefault="00285E04" w:rsidP="00285E04">
      <w:pPr>
        <w:pStyle w:val="ListParagraph"/>
        <w:widowControl/>
        <w:numPr>
          <w:ilvl w:val="0"/>
          <w:numId w:val="1"/>
        </w:numPr>
        <w:autoSpaceDE/>
        <w:autoSpaceDN/>
        <w:spacing w:line="259" w:lineRule="auto"/>
        <w:contextualSpacing/>
      </w:pPr>
      <w:r>
        <w:t>Strict adherence to the NAIFA code of ethics, and</w:t>
      </w:r>
    </w:p>
    <w:p w14:paraId="0ADEB3EB" w14:textId="77777777" w:rsidR="00285E04" w:rsidRDefault="00285E04" w:rsidP="00285E04">
      <w:pPr>
        <w:pStyle w:val="ListParagraph"/>
        <w:widowControl/>
        <w:numPr>
          <w:ilvl w:val="0"/>
          <w:numId w:val="1"/>
        </w:numPr>
        <w:autoSpaceDE/>
        <w:autoSpaceDN/>
        <w:spacing w:line="259" w:lineRule="auto"/>
        <w:contextualSpacing/>
      </w:pPr>
      <w:r>
        <w:t>Service to NAIFA as a means of advancing the insurance and financial services industry</w:t>
      </w:r>
    </w:p>
    <w:p w14:paraId="1CA8F63C" w14:textId="77777777" w:rsidR="00285E04" w:rsidRDefault="00285E04" w:rsidP="00285E04"/>
    <w:p w14:paraId="18FB22EF" w14:textId="77777777" w:rsidR="00285E04" w:rsidRDefault="00285E04" w:rsidP="00285E04"/>
    <w:p w14:paraId="7512A56D" w14:textId="77777777" w:rsidR="004F7693" w:rsidRDefault="00285E04" w:rsidP="00285E04">
      <w:r w:rsidRPr="00102C5A">
        <w:t xml:space="preserve">ABOUT NAIFA: The </w:t>
      </w:r>
      <w:hyperlink r:id="rId10" w:history="1">
        <w:r w:rsidRPr="00102C5A">
          <w:rPr>
            <w:rStyle w:val="Hyperlink"/>
          </w:rPr>
          <w:t>National Association of Insurance and Financial Advisors</w:t>
        </w:r>
      </w:hyperlink>
      <w:r w:rsidRPr="00102C5A">
        <w:t xml:space="preserve"> is the preeminent membership association for the multigenerational community of financial professionals in the United States. NAIFA members subscribe to a strong </w:t>
      </w:r>
      <w:hyperlink r:id="rId11" w:history="1">
        <w:r w:rsidRPr="00102C5A">
          <w:rPr>
            <w:rStyle w:val="Hyperlink"/>
          </w:rPr>
          <w:t>Code of Ethics</w:t>
        </w:r>
      </w:hyperlink>
      <w:r w:rsidRPr="00102C5A">
        <w:t xml:space="preserve"> and represent a full spectrum of financial services practice specialties. They work with families and businesses to help </w:t>
      </w:r>
    </w:p>
    <w:p w14:paraId="176AB4E1" w14:textId="77777777" w:rsidR="004F7693" w:rsidRDefault="004F7693" w:rsidP="00285E04"/>
    <w:p w14:paraId="55065C93" w14:textId="77777777" w:rsidR="004F7693" w:rsidRDefault="004F7693" w:rsidP="00285E04"/>
    <w:p w14:paraId="7577F42D" w14:textId="73A9D2BC" w:rsidR="00285E04" w:rsidRDefault="00285E04" w:rsidP="00285E04">
      <w:r w:rsidRPr="00102C5A">
        <w:t xml:space="preserve">Americans improve financial literacy and achieve financial security. NAIFA provides producers a national community for advocacy, </w:t>
      </w:r>
      <w:proofErr w:type="gramStart"/>
      <w:r w:rsidRPr="00102C5A">
        <w:t>education</w:t>
      </w:r>
      <w:proofErr w:type="gramEnd"/>
      <w:r w:rsidRPr="00102C5A">
        <w:t xml:space="preserve"> and networking along with awards, publications and leadership opportunities to allow NAIFA members to differentiate themselves in the marketplace. NAIFA has 53 state and territorial chapters and 35 large metropolitan local chapters. NAIFA members in every congressional district advocate on behalf of producers and consumers at the state, </w:t>
      </w:r>
      <w:proofErr w:type="gramStart"/>
      <w:r w:rsidRPr="00102C5A">
        <w:t>interstate</w:t>
      </w:r>
      <w:proofErr w:type="gramEnd"/>
      <w:r w:rsidRPr="00102C5A">
        <w:t xml:space="preserve"> and federal levels.</w:t>
      </w:r>
    </w:p>
    <w:p w14:paraId="15DF5BE2" w14:textId="77777777" w:rsidR="00285E04" w:rsidRDefault="00285E04" w:rsidP="00285E04"/>
    <w:p w14:paraId="36A7761C" w14:textId="77777777" w:rsidR="000F2764" w:rsidRPr="00A972B1" w:rsidRDefault="000F2764" w:rsidP="00285E04">
      <w:pPr>
        <w:rPr>
          <w:rFonts w:ascii="Roboto" w:hAnsi="Roboto"/>
          <w:b/>
          <w:sz w:val="19"/>
        </w:rPr>
      </w:pPr>
    </w:p>
    <w:sectPr w:rsidR="000F2764" w:rsidRPr="00A972B1" w:rsidSect="003C460A">
      <w:headerReference w:type="default" r:id="rId12"/>
      <w:footerReference w:type="default" r:id="rId13"/>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494588" w14:textId="77777777" w:rsidR="008419A1" w:rsidRDefault="008419A1" w:rsidP="003C460A">
      <w:r>
        <w:separator/>
      </w:r>
    </w:p>
  </w:endnote>
  <w:endnote w:type="continuationSeparator" w:id="0">
    <w:p w14:paraId="616103BF" w14:textId="77777777" w:rsidR="008419A1" w:rsidRDefault="008419A1"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895FC" w14:textId="773D9226" w:rsidR="003C460A" w:rsidRDefault="003C460A" w:rsidP="003C460A">
    <w:pPr>
      <w:pStyle w:val="Footer"/>
      <w:ind w:left="-540"/>
    </w:pPr>
    <w:r>
      <w:rPr>
        <w:noProof/>
      </w:rPr>
      <w:drawing>
        <wp:inline distT="0" distB="0" distL="0" distR="0" wp14:anchorId="101CC59A" wp14:editId="5499CDEA">
          <wp:extent cx="6675120" cy="87503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rotWithShape="1">
                  <a:blip r:embed="rId1">
                    <a:extLst>
                      <a:ext uri="{28A0092B-C50C-407E-A947-70E740481C1C}">
                        <a14:useLocalDpi xmlns:a14="http://schemas.microsoft.com/office/drawing/2010/main" val="0"/>
                      </a:ext>
                    </a:extLst>
                  </a:blip>
                  <a:srcRect l="609" t="5283" r="609" b="5283"/>
                  <a:stretch/>
                </pic:blipFill>
                <pic:spPr bwMode="auto">
                  <a:xfrm>
                    <a:off x="0" y="0"/>
                    <a:ext cx="6675120" cy="87503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CA5F44" w14:textId="77777777" w:rsidR="008419A1" w:rsidRDefault="008419A1" w:rsidP="003C460A">
      <w:r>
        <w:separator/>
      </w:r>
    </w:p>
  </w:footnote>
  <w:footnote w:type="continuationSeparator" w:id="0">
    <w:p w14:paraId="26B02BE6" w14:textId="77777777" w:rsidR="008419A1" w:rsidRDefault="008419A1"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89F9" w14:textId="00F53129" w:rsidR="003C460A" w:rsidRDefault="003C460A" w:rsidP="003C460A">
    <w:pPr>
      <w:pStyle w:val="Header"/>
      <w:ind w:left="-360"/>
    </w:pPr>
    <w:r>
      <w:rPr>
        <w:noProof/>
      </w:rPr>
      <w:drawing>
        <wp:inline distT="0" distB="0" distL="0" distR="0" wp14:anchorId="596B9C3A" wp14:editId="13996AE7">
          <wp:extent cx="1194141" cy="866775"/>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B0B25DC"/>
    <w:multiLevelType w:val="hybridMultilevel"/>
    <w:tmpl w:val="430EC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AUABsCFlSwAAAA="/>
  </w:docVars>
  <w:rsids>
    <w:rsidRoot w:val="00B5139D"/>
    <w:rsid w:val="0000709B"/>
    <w:rsid w:val="000F2764"/>
    <w:rsid w:val="000F53ED"/>
    <w:rsid w:val="00187E64"/>
    <w:rsid w:val="00195B79"/>
    <w:rsid w:val="00235907"/>
    <w:rsid w:val="00285E04"/>
    <w:rsid w:val="002E0762"/>
    <w:rsid w:val="00335690"/>
    <w:rsid w:val="00363855"/>
    <w:rsid w:val="003C460A"/>
    <w:rsid w:val="0041316A"/>
    <w:rsid w:val="00461A19"/>
    <w:rsid w:val="004D2487"/>
    <w:rsid w:val="004F7693"/>
    <w:rsid w:val="005126AF"/>
    <w:rsid w:val="00561374"/>
    <w:rsid w:val="006A53B2"/>
    <w:rsid w:val="006B1909"/>
    <w:rsid w:val="00734327"/>
    <w:rsid w:val="00760471"/>
    <w:rsid w:val="00771F16"/>
    <w:rsid w:val="008419A1"/>
    <w:rsid w:val="008809FF"/>
    <w:rsid w:val="008A15A9"/>
    <w:rsid w:val="008E0AE4"/>
    <w:rsid w:val="008F1DAD"/>
    <w:rsid w:val="00971600"/>
    <w:rsid w:val="009B45B0"/>
    <w:rsid w:val="00A972B1"/>
    <w:rsid w:val="00B5139D"/>
    <w:rsid w:val="00B53C47"/>
    <w:rsid w:val="00BB2420"/>
    <w:rsid w:val="00D460AE"/>
    <w:rsid w:val="00E038CF"/>
    <w:rsid w:val="00E56A63"/>
    <w:rsid w:val="00E57A6A"/>
    <w:rsid w:val="00F45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79074"/>
  <w15:docId w15:val="{0443EDD6-1B5B-4D4D-9816-E1A1DD382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character" w:styleId="Hyperlink">
    <w:name w:val="Hyperlink"/>
    <w:basedOn w:val="DefaultParagraphFont"/>
    <w:uiPriority w:val="99"/>
    <w:unhideWhenUsed/>
    <w:rsid w:val="008A15A9"/>
    <w:rPr>
      <w:color w:val="0563C1"/>
      <w:u w:val="single"/>
    </w:rPr>
  </w:style>
  <w:style w:type="paragraph" w:customStyle="1" w:styleId="Default">
    <w:name w:val="Default"/>
    <w:rsid w:val="008A15A9"/>
    <w:pPr>
      <w:widowControl/>
      <w:adjustRightInd w:val="0"/>
    </w:pPr>
    <w:rPr>
      <w:rFonts w:ascii="Times New Roman" w:hAnsi="Times New Roman" w:cs="Times New Roman"/>
      <w:color w:val="000000"/>
      <w:sz w:val="24"/>
      <w:szCs w:val="24"/>
    </w:rPr>
  </w:style>
  <w:style w:type="paragraph" w:styleId="NoSpacing">
    <w:name w:val="No Spacing"/>
    <w:uiPriority w:val="1"/>
    <w:qFormat/>
    <w:rsid w:val="000F2764"/>
    <w:pPr>
      <w:widowControl/>
      <w:autoSpaceDE/>
      <w:autoSpaceD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elong.naifa.org/code-of-ethic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belong.naifa.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352837-6A6E-48B3-A316-558C67E61C6C}">
  <ds:schemaRefs>
    <ds:schemaRef ds:uri="http://schemas.microsoft.com/sharepoint/v3/contenttype/forms"/>
  </ds:schemaRefs>
</ds:datastoreItem>
</file>

<file path=customXml/itemProps2.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4</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Mark Briscoe</cp:lastModifiedBy>
  <cp:revision>2</cp:revision>
  <dcterms:created xsi:type="dcterms:W3CDTF">2022-01-05T22:28:00Z</dcterms:created>
  <dcterms:modified xsi:type="dcterms:W3CDTF">2022-01-05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ies>
</file>